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60F" w:rsidRDefault="00BF460F">
      <w:pPr>
        <w:rPr>
          <w:noProof/>
          <w:lang w:eastAsia="en-IN"/>
        </w:rPr>
      </w:pPr>
      <w:bookmarkStart w:id="0" w:name="_GoBack"/>
      <w:r>
        <w:rPr>
          <w:noProof/>
          <w:lang w:eastAsia="en-IN"/>
        </w:rPr>
        <w:t>Maish kumar me14resch11003</w:t>
      </w:r>
      <w:bookmarkEnd w:id="0"/>
      <w:r>
        <w:rPr>
          <w:noProof/>
          <w:lang w:eastAsia="en-IN"/>
        </w:rPr>
        <w:t>.</w:t>
      </w:r>
    </w:p>
    <w:p w:rsidR="00BF460F" w:rsidRDefault="00BF460F">
      <w:pPr>
        <w:rPr>
          <w:noProof/>
          <w:lang w:eastAsia="en-IN"/>
        </w:rPr>
      </w:pPr>
    </w:p>
    <w:p w:rsidR="00CC5888" w:rsidRDefault="00BF460F">
      <w:r w:rsidRPr="00BF460F"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3D228FEA" wp14:editId="71F7E869">
            <wp:simplePos x="0" y="0"/>
            <wp:positionH relativeFrom="column">
              <wp:posOffset>1952625</wp:posOffset>
            </wp:positionH>
            <wp:positionV relativeFrom="paragraph">
              <wp:posOffset>2554605</wp:posOffset>
            </wp:positionV>
            <wp:extent cx="1791970" cy="5759450"/>
            <wp:effectExtent l="0" t="2540" r="0" b="0"/>
            <wp:wrapSquare wrapText="bothSides"/>
            <wp:docPr id="2" name="Picture 2" descr="C:\Users\MANISH_IITH\Downloads\IMG_20191104_123339167_HD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NISH_IITH\Downloads\IMG_20191104_123339167_HD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057" t="27458" r="25906" b="17046"/>
                    <a:stretch/>
                  </pic:blipFill>
                  <pic:spPr bwMode="auto">
                    <a:xfrm rot="16200000">
                      <a:off x="0" y="0"/>
                      <a:ext cx="179197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460F">
        <w:rPr>
          <w:noProof/>
          <w:lang w:eastAsia="en-IN"/>
        </w:rPr>
        <w:drawing>
          <wp:inline distT="0" distB="0" distL="0" distR="0" wp14:anchorId="6F0FEF7C" wp14:editId="51636002">
            <wp:extent cx="3202376" cy="5760000"/>
            <wp:effectExtent l="0" t="2222" r="0" b="0"/>
            <wp:docPr id="1" name="Picture 1" descr="C:\Users\MANISH_IITH\Downloads\IMG_20191028_16583975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ISH_IITH\Downloads\IMG_20191028_165839758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02" r="13657"/>
                    <a:stretch/>
                  </pic:blipFill>
                  <pic:spPr bwMode="auto">
                    <a:xfrm rot="5400000" flipV="1">
                      <a:off x="0" y="0"/>
                      <a:ext cx="3202376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F460F" w:rsidRDefault="00BF460F" w:rsidP="00BF460F">
      <w:pPr>
        <w:jc w:val="center"/>
      </w:pPr>
      <w:r>
        <w:t>WAAM block (300*150* 25)</w:t>
      </w:r>
    </w:p>
    <w:p w:rsidR="00BF460F" w:rsidRDefault="00BF460F" w:rsidP="00BF460F">
      <w:pPr>
        <w:jc w:val="center"/>
      </w:pPr>
    </w:p>
    <w:p w:rsidR="00BF460F" w:rsidRDefault="00BF460F" w:rsidP="00BF460F">
      <w:pPr>
        <w:jc w:val="center"/>
      </w:pPr>
    </w:p>
    <w:p w:rsidR="00BF460F" w:rsidRDefault="00BF460F" w:rsidP="00BF460F">
      <w:pPr>
        <w:jc w:val="center"/>
      </w:pPr>
    </w:p>
    <w:p w:rsidR="00BF460F" w:rsidRDefault="00BF460F" w:rsidP="00BF460F">
      <w:pPr>
        <w:jc w:val="center"/>
      </w:pPr>
    </w:p>
    <w:p w:rsidR="00BF460F" w:rsidRDefault="00BF460F" w:rsidP="00BF460F">
      <w:pPr>
        <w:jc w:val="center"/>
      </w:pPr>
    </w:p>
    <w:p w:rsidR="00BF460F" w:rsidRPr="00BF460F" w:rsidRDefault="00BF460F" w:rsidP="00BF460F">
      <w:pPr>
        <w:tabs>
          <w:tab w:val="left" w:pos="3654"/>
        </w:tabs>
      </w:pPr>
      <w:r>
        <w:tab/>
        <w:t>Bead on plate (74*15*15)</w:t>
      </w:r>
    </w:p>
    <w:sectPr w:rsidR="00BF460F" w:rsidRPr="00BF46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TIxNzcwM7Y0MzNU0lEKTi0uzszPAykwrAUAUzh9PywAAAA="/>
  </w:docVars>
  <w:rsids>
    <w:rsidRoot w:val="00FA7D93"/>
    <w:rsid w:val="00BF460F"/>
    <w:rsid w:val="00CC5888"/>
    <w:rsid w:val="00FA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D420B"/>
  <w15:chartTrackingRefBased/>
  <w15:docId w15:val="{8ACD5AFC-C8B9-4FA3-BCB7-972A7C22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_IITH</dc:creator>
  <cp:keywords/>
  <dc:description/>
  <cp:lastModifiedBy>MANISH_IITH</cp:lastModifiedBy>
  <cp:revision>2</cp:revision>
  <dcterms:created xsi:type="dcterms:W3CDTF">2019-11-04T14:57:00Z</dcterms:created>
  <dcterms:modified xsi:type="dcterms:W3CDTF">2019-11-04T14:57:00Z</dcterms:modified>
</cp:coreProperties>
</file>